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11F4" w:rsidRPr="00D15EF0" w:rsidRDefault="00D15EF0" w:rsidP="00D15EF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5EF0">
        <w:rPr>
          <w:rFonts w:ascii="Times New Roman" w:hAnsi="Times New Roman" w:cs="Times New Roman"/>
          <w:b/>
          <w:sz w:val="28"/>
          <w:szCs w:val="28"/>
        </w:rPr>
        <w:t>Royal Education Society’s</w:t>
      </w:r>
    </w:p>
    <w:p w:rsidR="00D15EF0" w:rsidRPr="00D15EF0" w:rsidRDefault="00D15EF0" w:rsidP="00D15EF0">
      <w:pPr>
        <w:jc w:val="center"/>
        <w:rPr>
          <w:rFonts w:ascii="Times New Roman" w:hAnsi="Times New Roman" w:cs="Times New Roman"/>
          <w:b/>
          <w:sz w:val="40"/>
          <w:szCs w:val="24"/>
        </w:rPr>
      </w:pPr>
      <w:r w:rsidRPr="00D15EF0">
        <w:rPr>
          <w:rFonts w:ascii="Times New Roman" w:hAnsi="Times New Roman" w:cs="Times New Roman"/>
          <w:b/>
          <w:sz w:val="40"/>
          <w:szCs w:val="24"/>
        </w:rPr>
        <w:t xml:space="preserve">College of Computer Science and Information Technology, </w:t>
      </w:r>
      <w:proofErr w:type="spellStart"/>
      <w:r w:rsidRPr="00D15EF0">
        <w:rPr>
          <w:rFonts w:ascii="Times New Roman" w:hAnsi="Times New Roman" w:cs="Times New Roman"/>
          <w:b/>
          <w:sz w:val="40"/>
          <w:szCs w:val="24"/>
        </w:rPr>
        <w:t>Latur</w:t>
      </w:r>
      <w:proofErr w:type="spellEnd"/>
    </w:p>
    <w:p w:rsidR="00D15EF0" w:rsidRDefault="00D15EF0" w:rsidP="00D15EF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5EF0">
        <w:rPr>
          <w:rFonts w:ascii="Times New Roman" w:hAnsi="Times New Roman" w:cs="Times New Roman"/>
          <w:b/>
          <w:sz w:val="28"/>
          <w:szCs w:val="28"/>
        </w:rPr>
        <w:t xml:space="preserve">Personal Time Table </w:t>
      </w:r>
      <w:r w:rsidR="00EB1B27">
        <w:rPr>
          <w:rFonts w:ascii="Times New Roman" w:hAnsi="Times New Roman" w:cs="Times New Roman"/>
          <w:b/>
          <w:sz w:val="28"/>
          <w:szCs w:val="28"/>
        </w:rPr>
        <w:t>(Theory) 2018-2019</w:t>
      </w:r>
    </w:p>
    <w:p w:rsidR="00D15EF0" w:rsidRDefault="00D15EF0" w:rsidP="00D15EF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Name of Lecturer:</w:t>
      </w:r>
      <w:r w:rsidR="00EA0D41">
        <w:rPr>
          <w:rFonts w:ascii="Times New Roman" w:hAnsi="Times New Roman" w:cs="Times New Roman"/>
          <w:b/>
          <w:sz w:val="28"/>
          <w:szCs w:val="28"/>
        </w:rPr>
        <w:tab/>
      </w:r>
    </w:p>
    <w:p w:rsidR="00D15EF0" w:rsidRDefault="00D15EF0" w:rsidP="00D15EF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partment</w:t>
      </w:r>
      <w:r>
        <w:rPr>
          <w:rFonts w:ascii="Times New Roman" w:hAnsi="Times New Roman" w:cs="Times New Roman"/>
          <w:b/>
          <w:sz w:val="28"/>
          <w:szCs w:val="28"/>
        </w:rPr>
        <w:tab/>
        <w:t>:</w:t>
      </w:r>
      <w:r w:rsidR="00FB2057">
        <w:rPr>
          <w:rFonts w:ascii="Times New Roman" w:hAnsi="Times New Roman" w:cs="Times New Roman"/>
          <w:b/>
          <w:sz w:val="28"/>
          <w:szCs w:val="28"/>
        </w:rPr>
        <w:tab/>
      </w:r>
    </w:p>
    <w:tbl>
      <w:tblPr>
        <w:tblW w:w="12584" w:type="dxa"/>
        <w:jc w:val="center"/>
        <w:tblInd w:w="98" w:type="dxa"/>
        <w:tblLook w:val="04A0" w:firstRow="1" w:lastRow="0" w:firstColumn="1" w:lastColumn="0" w:noHBand="0" w:noVBand="1"/>
      </w:tblPr>
      <w:tblGrid>
        <w:gridCol w:w="1305"/>
        <w:gridCol w:w="1017"/>
        <w:gridCol w:w="1016"/>
        <w:gridCol w:w="1016"/>
        <w:gridCol w:w="602"/>
        <w:gridCol w:w="1016"/>
        <w:gridCol w:w="745"/>
        <w:gridCol w:w="1304"/>
        <w:gridCol w:w="994"/>
        <w:gridCol w:w="994"/>
        <w:gridCol w:w="994"/>
        <w:gridCol w:w="586"/>
        <w:gridCol w:w="995"/>
      </w:tblGrid>
      <w:tr w:rsidR="0056713A" w:rsidRPr="00B053E7" w:rsidTr="0056713A">
        <w:trPr>
          <w:trHeight w:val="780"/>
          <w:jc w:val="center"/>
        </w:trPr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y \ Time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8:00A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8:45AM</w:t>
            </w:r>
          </w:p>
        </w:tc>
        <w:tc>
          <w:tcPr>
            <w:tcW w:w="10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8:45A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9:30AM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9:30A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10:15AM</w:t>
            </w:r>
          </w:p>
        </w:tc>
        <w:tc>
          <w:tcPr>
            <w:tcW w:w="67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5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br/>
              <w:t>Min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:30A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11:15AM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y \ Time</w:t>
            </w:r>
          </w:p>
        </w:tc>
        <w:tc>
          <w:tcPr>
            <w:tcW w:w="94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1:00P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1:45PM</w:t>
            </w:r>
          </w:p>
        </w:tc>
        <w:tc>
          <w:tcPr>
            <w:tcW w:w="94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1:45P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2:30PM</w:t>
            </w:r>
          </w:p>
        </w:tc>
        <w:tc>
          <w:tcPr>
            <w:tcW w:w="94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2:30P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3:15PM</w:t>
            </w:r>
          </w:p>
        </w:tc>
        <w:tc>
          <w:tcPr>
            <w:tcW w:w="64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15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br/>
              <w:t>Min</w:t>
            </w:r>
          </w:p>
        </w:tc>
        <w:tc>
          <w:tcPr>
            <w:tcW w:w="9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3:30PM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EA0D4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4:15PM</w:t>
            </w:r>
          </w:p>
        </w:tc>
        <w:bookmarkStart w:id="0" w:name="_GoBack"/>
        <w:bookmarkEnd w:id="0"/>
      </w:tr>
      <w:tr w:rsidR="0056713A" w:rsidRPr="00B053E7" w:rsidTr="0056713A">
        <w:trPr>
          <w:trHeight w:val="750"/>
          <w:jc w:val="center"/>
        </w:trPr>
        <w:tc>
          <w:tcPr>
            <w:tcW w:w="1305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Monday</w:t>
            </w: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7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LrV"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BREAK</w:t>
            </w:r>
          </w:p>
        </w:tc>
        <w:tc>
          <w:tcPr>
            <w:tcW w:w="101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6713A" w:rsidRPr="00EA0D41" w:rsidRDefault="0056713A" w:rsidP="002574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Monday</w:t>
            </w:r>
          </w:p>
        </w:tc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extDirection w:val="tbLrV"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BREAK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713A" w:rsidRPr="00B053E7" w:rsidTr="0056713A">
        <w:trPr>
          <w:trHeight w:val="750"/>
          <w:jc w:val="center"/>
        </w:trPr>
        <w:tc>
          <w:tcPr>
            <w:tcW w:w="1305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Tuesday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1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A0D41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Tuesday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713A" w:rsidRPr="00B053E7" w:rsidTr="0056713A">
        <w:trPr>
          <w:trHeight w:val="750"/>
          <w:jc w:val="center"/>
        </w:trPr>
        <w:tc>
          <w:tcPr>
            <w:tcW w:w="1305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Wednesday</w:t>
            </w: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1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Wednesday</w:t>
            </w:r>
          </w:p>
        </w:tc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713A" w:rsidRPr="00B053E7" w:rsidTr="0056713A">
        <w:trPr>
          <w:trHeight w:val="750"/>
          <w:jc w:val="center"/>
        </w:trPr>
        <w:tc>
          <w:tcPr>
            <w:tcW w:w="1305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Thursday</w:t>
            </w: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1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Thursday</w:t>
            </w:r>
          </w:p>
        </w:tc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713A" w:rsidRPr="00B053E7" w:rsidTr="0056713A">
        <w:trPr>
          <w:trHeight w:val="750"/>
          <w:jc w:val="center"/>
        </w:trPr>
        <w:tc>
          <w:tcPr>
            <w:tcW w:w="1305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Friday</w:t>
            </w:r>
          </w:p>
        </w:tc>
        <w:tc>
          <w:tcPr>
            <w:tcW w:w="1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16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Friday</w:t>
            </w:r>
          </w:p>
        </w:tc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713A" w:rsidRPr="00B053E7" w:rsidTr="0056713A">
        <w:trPr>
          <w:trHeight w:val="750"/>
          <w:jc w:val="center"/>
        </w:trPr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Saturday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01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A0D41">
              <w:rPr>
                <w:rFonts w:ascii="Times New Roman" w:eastAsia="Times New Roman" w:hAnsi="Times New Roman" w:cs="Times New Roman"/>
                <w:b/>
                <w:bCs/>
              </w:rPr>
              <w:t>Saturday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49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56713A" w:rsidRPr="00EA0D41" w:rsidRDefault="0056713A" w:rsidP="00EA0D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6713A" w:rsidRPr="00EA0D41" w:rsidRDefault="0056713A" w:rsidP="00EA0D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15EF0" w:rsidRPr="00B053E7" w:rsidRDefault="00D15EF0" w:rsidP="00D15EF0">
      <w:pPr>
        <w:rPr>
          <w:rFonts w:ascii="Times New Roman" w:hAnsi="Times New Roman" w:cs="Times New Roman"/>
          <w:b/>
          <w:sz w:val="28"/>
          <w:szCs w:val="28"/>
        </w:rPr>
      </w:pPr>
    </w:p>
    <w:p w:rsidR="0003554F" w:rsidRDefault="009F405F" w:rsidP="00D15EF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:rsidR="009F405F" w:rsidRDefault="009F405F" w:rsidP="00EA0D41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ignature of Lecturer</w:t>
      </w:r>
      <w:r w:rsidR="00EA0D41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Vice-Principal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Principal</w:t>
      </w:r>
    </w:p>
    <w:p w:rsidR="00645852" w:rsidRPr="00D15EF0" w:rsidRDefault="00645852" w:rsidP="0064585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5EF0">
        <w:rPr>
          <w:rFonts w:ascii="Times New Roman" w:hAnsi="Times New Roman" w:cs="Times New Roman"/>
          <w:b/>
          <w:sz w:val="28"/>
          <w:szCs w:val="28"/>
        </w:rPr>
        <w:lastRenderedPageBreak/>
        <w:t>Royal Education Society’s</w:t>
      </w:r>
    </w:p>
    <w:p w:rsidR="00645852" w:rsidRPr="00D15EF0" w:rsidRDefault="00645852" w:rsidP="00645852">
      <w:pPr>
        <w:jc w:val="center"/>
        <w:rPr>
          <w:rFonts w:ascii="Times New Roman" w:hAnsi="Times New Roman" w:cs="Times New Roman"/>
          <w:b/>
          <w:sz w:val="40"/>
          <w:szCs w:val="24"/>
        </w:rPr>
      </w:pPr>
      <w:r w:rsidRPr="00D15EF0">
        <w:rPr>
          <w:rFonts w:ascii="Times New Roman" w:hAnsi="Times New Roman" w:cs="Times New Roman"/>
          <w:b/>
          <w:sz w:val="40"/>
          <w:szCs w:val="24"/>
        </w:rPr>
        <w:t xml:space="preserve">College of Computer Science and Information Technology, </w:t>
      </w:r>
      <w:proofErr w:type="spellStart"/>
      <w:r w:rsidRPr="00D15EF0">
        <w:rPr>
          <w:rFonts w:ascii="Times New Roman" w:hAnsi="Times New Roman" w:cs="Times New Roman"/>
          <w:b/>
          <w:sz w:val="40"/>
          <w:szCs w:val="24"/>
        </w:rPr>
        <w:t>Latur</w:t>
      </w:r>
      <w:proofErr w:type="spellEnd"/>
    </w:p>
    <w:p w:rsidR="00645852" w:rsidRDefault="00645852" w:rsidP="0064585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5EF0">
        <w:rPr>
          <w:rFonts w:ascii="Times New Roman" w:hAnsi="Times New Roman" w:cs="Times New Roman"/>
          <w:b/>
          <w:sz w:val="28"/>
          <w:szCs w:val="28"/>
        </w:rPr>
        <w:t xml:space="preserve">Personal Time Table </w:t>
      </w:r>
      <w:r w:rsidR="00A67551">
        <w:rPr>
          <w:rFonts w:ascii="Times New Roman" w:hAnsi="Times New Roman" w:cs="Times New Roman"/>
          <w:b/>
          <w:sz w:val="28"/>
          <w:szCs w:val="28"/>
        </w:rPr>
        <w:t>(Practical) 2018-2019</w:t>
      </w:r>
    </w:p>
    <w:p w:rsidR="00645852" w:rsidRDefault="00645852" w:rsidP="0064585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Name of Lecturer: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:rsidR="00645852" w:rsidRDefault="00645852" w:rsidP="0064585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partment</w:t>
      </w:r>
      <w:r>
        <w:rPr>
          <w:rFonts w:ascii="Times New Roman" w:hAnsi="Times New Roman" w:cs="Times New Roman"/>
          <w:b/>
          <w:sz w:val="28"/>
          <w:szCs w:val="28"/>
        </w:rPr>
        <w:tab/>
        <w:t>: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tbl>
      <w:tblPr>
        <w:tblW w:w="9960" w:type="dxa"/>
        <w:jc w:val="center"/>
        <w:tblInd w:w="98" w:type="dxa"/>
        <w:tblLook w:val="04A0" w:firstRow="1" w:lastRow="0" w:firstColumn="1" w:lastColumn="0" w:noHBand="0" w:noVBand="1"/>
      </w:tblPr>
      <w:tblGrid>
        <w:gridCol w:w="1660"/>
        <w:gridCol w:w="1660"/>
        <w:gridCol w:w="1660"/>
        <w:gridCol w:w="1660"/>
        <w:gridCol w:w="1660"/>
        <w:gridCol w:w="1660"/>
      </w:tblGrid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ay \ Time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08:00 AM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10:00 AM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0:00 AM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12:00 NOON</w:t>
            </w:r>
          </w:p>
        </w:tc>
        <w:tc>
          <w:tcPr>
            <w:tcW w:w="166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:00 Noon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to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2:00 PM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02:00 PM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4:00 PM</w:t>
            </w:r>
          </w:p>
        </w:tc>
        <w:tc>
          <w:tcPr>
            <w:tcW w:w="16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04:00 PM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 xml:space="preserve">to </w:t>
            </w:r>
            <w:r w:rsidRPr="00613FB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br/>
              <w:t>06:00 PM</w:t>
            </w:r>
          </w:p>
        </w:tc>
      </w:tr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</w:rPr>
              <w:t>Monday</w:t>
            </w:r>
          </w:p>
        </w:tc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</w:rPr>
              <w:t>Tuesday</w:t>
            </w:r>
          </w:p>
        </w:tc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</w:rPr>
              <w:t>Wednesday</w:t>
            </w:r>
          </w:p>
        </w:tc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</w:rPr>
              <w:t>Thursday</w:t>
            </w:r>
          </w:p>
        </w:tc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</w:tr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</w:rPr>
              <w:t>Friday</w:t>
            </w:r>
          </w:p>
        </w:tc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</w:tr>
      <w:tr w:rsidR="00613FB9" w:rsidRPr="00613FB9" w:rsidTr="00613FB9">
        <w:trPr>
          <w:trHeight w:val="765"/>
          <w:jc w:val="center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13FB9">
              <w:rPr>
                <w:rFonts w:ascii="Times New Roman" w:eastAsia="Times New Roman" w:hAnsi="Times New Roman" w:cs="Times New Roman"/>
                <w:b/>
                <w:bCs/>
              </w:rPr>
              <w:t>Saturday</w:t>
            </w:r>
          </w:p>
        </w:tc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9"/>
                <w:szCs w:val="19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3FB9" w:rsidRPr="00613FB9" w:rsidRDefault="00613FB9" w:rsidP="00613FB9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13FB9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3FB9" w:rsidRPr="00613FB9" w:rsidRDefault="00613FB9" w:rsidP="00613F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 w:rsidRPr="00613FB9">
              <w:rPr>
                <w:rFonts w:ascii="Times New Roman" w:eastAsia="Times New Roman" w:hAnsi="Times New Roman" w:cs="Times New Roman"/>
                <w:sz w:val="19"/>
                <w:szCs w:val="19"/>
              </w:rPr>
              <w:t> </w:t>
            </w:r>
          </w:p>
        </w:tc>
      </w:tr>
    </w:tbl>
    <w:p w:rsidR="00645852" w:rsidRDefault="00645852" w:rsidP="00EA0D41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13FB9" w:rsidRDefault="00613FB9" w:rsidP="00EA0D41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13FB9" w:rsidRPr="00D15EF0" w:rsidRDefault="00613FB9" w:rsidP="00EA0D41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ignature of Lecturer                                          Vice-Principal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Principal </w:t>
      </w:r>
    </w:p>
    <w:sectPr w:rsidR="00613FB9" w:rsidRPr="00D15EF0" w:rsidSect="00EA0D41">
      <w:pgSz w:w="15840" w:h="12240" w:orient="landscape"/>
      <w:pgMar w:top="990" w:right="1080" w:bottom="90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TKwMDc3NTY2NjNW0lEKTi0uzszPAykwrAUAjnVD3ywAAAA="/>
  </w:docVars>
  <w:rsids>
    <w:rsidRoot w:val="00D15EF0"/>
    <w:rsid w:val="0003554F"/>
    <w:rsid w:val="001A5A3B"/>
    <w:rsid w:val="001D264E"/>
    <w:rsid w:val="004E3F23"/>
    <w:rsid w:val="0056713A"/>
    <w:rsid w:val="00613FB9"/>
    <w:rsid w:val="00645852"/>
    <w:rsid w:val="0068630B"/>
    <w:rsid w:val="006E7BA7"/>
    <w:rsid w:val="007776FC"/>
    <w:rsid w:val="008411F4"/>
    <w:rsid w:val="009809A3"/>
    <w:rsid w:val="009F405F"/>
    <w:rsid w:val="00A67551"/>
    <w:rsid w:val="00AF03B1"/>
    <w:rsid w:val="00B053E7"/>
    <w:rsid w:val="00D15EF0"/>
    <w:rsid w:val="00D92AEC"/>
    <w:rsid w:val="00DC511F"/>
    <w:rsid w:val="00EA0D41"/>
    <w:rsid w:val="00EB1B27"/>
    <w:rsid w:val="00FB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5E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5E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9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6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sandesh</cp:lastModifiedBy>
  <cp:revision>4</cp:revision>
  <dcterms:created xsi:type="dcterms:W3CDTF">2018-12-28T04:51:00Z</dcterms:created>
  <dcterms:modified xsi:type="dcterms:W3CDTF">2019-01-07T02:50:00Z</dcterms:modified>
</cp:coreProperties>
</file>